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31518" w14:textId="77833FD5" w:rsidR="00C329A8" w:rsidRDefault="00C329A8" w:rsidP="00C329A8">
      <w:pPr>
        <w:shd w:val="clear" w:color="auto" w:fill="FFFFFF"/>
        <w:spacing w:after="0" w:line="240" w:lineRule="auto"/>
        <w:jc w:val="right"/>
        <w:rPr>
          <w:b/>
          <w:color w:val="2F5496"/>
          <w:sz w:val="44"/>
          <w:szCs w:val="44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059A1B47" wp14:editId="299C4745">
            <wp:simplePos x="0" y="0"/>
            <wp:positionH relativeFrom="column">
              <wp:posOffset>129540</wp:posOffset>
            </wp:positionH>
            <wp:positionV relativeFrom="paragraph">
              <wp:posOffset>59055</wp:posOffset>
            </wp:positionV>
            <wp:extent cx="1013527" cy="1028700"/>
            <wp:effectExtent l="0" t="0" r="0" b="0"/>
            <wp:wrapSquare wrapText="bothSides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3527" cy="1028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CFC839C" w14:textId="4AE9D73D" w:rsidR="00A24343" w:rsidRPr="00A24343" w:rsidRDefault="00C329A8" w:rsidP="00C329A8">
      <w:pPr>
        <w:shd w:val="clear" w:color="auto" w:fill="FFFFFF"/>
        <w:spacing w:after="0" w:line="240" w:lineRule="auto"/>
        <w:jc w:val="right"/>
        <w:rPr>
          <w:b/>
          <w:color w:val="2F5496"/>
          <w:sz w:val="44"/>
          <w:szCs w:val="44"/>
        </w:rPr>
      </w:pPr>
      <w:r>
        <w:rPr>
          <w:b/>
          <w:color w:val="2F5496"/>
          <w:sz w:val="44"/>
          <w:szCs w:val="44"/>
        </w:rPr>
        <w:t>G</w:t>
      </w:r>
      <w:r w:rsidR="00E053C1">
        <w:rPr>
          <w:b/>
          <w:color w:val="2F5496"/>
          <w:sz w:val="44"/>
          <w:szCs w:val="44"/>
        </w:rPr>
        <w:t>i</w:t>
      </w:r>
      <w:r>
        <w:rPr>
          <w:b/>
          <w:color w:val="2F5496"/>
          <w:sz w:val="44"/>
          <w:szCs w:val="44"/>
        </w:rPr>
        <w:t>t-Er-Done Today</w:t>
      </w:r>
      <w:r w:rsidR="00A24343" w:rsidRPr="00441B8F">
        <w:rPr>
          <w:b/>
          <w:color w:val="2F5496"/>
          <w:sz w:val="44"/>
          <w:szCs w:val="44"/>
        </w:rPr>
        <w:t xml:space="preserve"> </w:t>
      </w:r>
      <w:r>
        <w:rPr>
          <w:b/>
          <w:color w:val="2F5496"/>
          <w:sz w:val="44"/>
          <w:szCs w:val="44"/>
        </w:rPr>
        <w:t>Roadmap</w:t>
      </w:r>
    </w:p>
    <w:p w14:paraId="04669131" w14:textId="77777777" w:rsidR="00A24343" w:rsidRDefault="00A24343" w:rsidP="00441B8F">
      <w:pPr>
        <w:shd w:val="clear" w:color="auto" w:fill="FFFFFF"/>
        <w:spacing w:after="0" w:line="240" w:lineRule="auto"/>
        <w:rPr>
          <w:sz w:val="32"/>
          <w:szCs w:val="32"/>
        </w:rPr>
      </w:pPr>
    </w:p>
    <w:p w14:paraId="45E1611F" w14:textId="77777777" w:rsidR="00A24343" w:rsidRDefault="00A24343" w:rsidP="00441B8F">
      <w:pPr>
        <w:shd w:val="clear" w:color="auto" w:fill="FFFFFF"/>
        <w:spacing w:after="0" w:line="240" w:lineRule="auto"/>
        <w:rPr>
          <w:sz w:val="32"/>
          <w:szCs w:val="32"/>
        </w:rPr>
      </w:pPr>
    </w:p>
    <w:p w14:paraId="26D127D5" w14:textId="77777777" w:rsidR="00C329A8" w:rsidRDefault="00C329A8" w:rsidP="00A24343">
      <w:pPr>
        <w:shd w:val="clear" w:color="auto" w:fill="FFFFFF"/>
        <w:spacing w:line="240" w:lineRule="auto"/>
        <w:rPr>
          <w:sz w:val="24"/>
          <w:szCs w:val="24"/>
        </w:rPr>
      </w:pPr>
    </w:p>
    <w:p w14:paraId="743A5575" w14:textId="4160C887" w:rsidR="00C329A8" w:rsidRDefault="005F7069" w:rsidP="00A24343">
      <w:pPr>
        <w:shd w:val="clear" w:color="auto" w:fill="FFFFFF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ay __________</w:t>
      </w:r>
      <w:r>
        <w:rPr>
          <w:sz w:val="24"/>
          <w:szCs w:val="24"/>
        </w:rPr>
        <w:tab/>
      </w:r>
      <w:r w:rsidR="00C329A8">
        <w:rPr>
          <w:sz w:val="24"/>
          <w:szCs w:val="24"/>
        </w:rPr>
        <w:t>Month ______</w:t>
      </w:r>
      <w:r>
        <w:rPr>
          <w:sz w:val="24"/>
          <w:szCs w:val="24"/>
        </w:rPr>
        <w:t>___</w:t>
      </w:r>
      <w:r w:rsidR="00C329A8">
        <w:rPr>
          <w:sz w:val="24"/>
          <w:szCs w:val="24"/>
        </w:rPr>
        <w:t xml:space="preserve">_ </w:t>
      </w:r>
      <w:r w:rsidR="00C329A8">
        <w:rPr>
          <w:sz w:val="24"/>
          <w:szCs w:val="24"/>
        </w:rPr>
        <w:tab/>
        <w:t>Year ________</w:t>
      </w:r>
    </w:p>
    <w:p w14:paraId="2ADA12C1" w14:textId="77777777" w:rsidR="00C329A8" w:rsidRDefault="00C329A8" w:rsidP="00A24343">
      <w:pPr>
        <w:shd w:val="clear" w:color="auto" w:fill="FFFFFF"/>
        <w:spacing w:line="240" w:lineRule="auto"/>
        <w:rPr>
          <w:sz w:val="24"/>
          <w:szCs w:val="24"/>
        </w:rPr>
      </w:pPr>
    </w:p>
    <w:p w14:paraId="375945C2" w14:textId="76D5EE54" w:rsidR="00C329A8" w:rsidRDefault="00C329A8" w:rsidP="00441B8F">
      <w:pPr>
        <w:shd w:val="clear" w:color="auto" w:fill="FFFFFF"/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Do this in </w:t>
      </w:r>
      <w:r w:rsidR="005F7069">
        <w:rPr>
          <w:b/>
          <w:sz w:val="24"/>
          <w:szCs w:val="24"/>
        </w:rPr>
        <w:t>20 minutes</w:t>
      </w:r>
      <w:r>
        <w:rPr>
          <w:b/>
          <w:sz w:val="24"/>
          <w:szCs w:val="24"/>
        </w:rPr>
        <w:t xml:space="preserve"> -- f</w:t>
      </w:r>
      <w:r w:rsidR="005F7069">
        <w:rPr>
          <w:b/>
          <w:sz w:val="24"/>
          <w:szCs w:val="24"/>
        </w:rPr>
        <w:t>ree from distraction</w:t>
      </w:r>
    </w:p>
    <w:p w14:paraId="0292D7FF" w14:textId="4CBA05A5" w:rsidR="008D1B45" w:rsidRPr="00C329A8" w:rsidRDefault="005F7069" w:rsidP="00441B8F">
      <w:pPr>
        <w:shd w:val="clear" w:color="auto" w:fill="FFFFFF"/>
        <w:tabs>
          <w:tab w:val="center" w:pos="792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hat am I committed to today </w:t>
      </w:r>
      <w:r w:rsidRPr="00C329A8">
        <w:rPr>
          <w:sz w:val="24"/>
          <w:szCs w:val="24"/>
        </w:rPr>
        <w:t>(based on my values, mission, vision)</w:t>
      </w:r>
      <w:r w:rsidR="00A24343" w:rsidRPr="00C329A8">
        <w:rPr>
          <w:sz w:val="24"/>
          <w:szCs w:val="24"/>
        </w:rPr>
        <w:t>?</w:t>
      </w:r>
    </w:p>
    <w:p w14:paraId="17775C64" w14:textId="5D68D506" w:rsidR="00A24343" w:rsidRPr="00C329A8" w:rsidRDefault="00C329A8" w:rsidP="00441B8F">
      <w:pPr>
        <w:shd w:val="clear" w:color="auto" w:fill="FFFFFF"/>
        <w:tabs>
          <w:tab w:val="center" w:pos="7920"/>
        </w:tabs>
        <w:spacing w:line="240" w:lineRule="auto"/>
        <w:rPr>
          <w:sz w:val="24"/>
          <w:szCs w:val="24"/>
        </w:rPr>
      </w:pPr>
      <w:r w:rsidRPr="00C329A8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D49847E" w14:textId="77777777" w:rsidR="00C329A8" w:rsidRPr="00C329A8" w:rsidRDefault="005F7069" w:rsidP="00441B8F">
      <w:pPr>
        <w:shd w:val="clear" w:color="auto" w:fill="FFFFFF"/>
        <w:tabs>
          <w:tab w:val="center" w:pos="7920"/>
        </w:tabs>
        <w:spacing w:line="240" w:lineRule="auto"/>
        <w:rPr>
          <w:sz w:val="24"/>
          <w:szCs w:val="24"/>
        </w:rPr>
      </w:pPr>
      <w:r w:rsidRPr="00C329A8">
        <w:rPr>
          <w:sz w:val="24"/>
          <w:szCs w:val="24"/>
        </w:rPr>
        <w:t>What key areas/projects of my professional/personal successes will I focus on toda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329A8" w:rsidRPr="00C329A8" w14:paraId="1C5F3D7E" w14:textId="77777777" w:rsidTr="00C329A8">
        <w:tc>
          <w:tcPr>
            <w:tcW w:w="4675" w:type="dxa"/>
          </w:tcPr>
          <w:p w14:paraId="4888098D" w14:textId="577846CF" w:rsidR="00C329A8" w:rsidRPr="00C329A8" w:rsidRDefault="005F7069" w:rsidP="00C329A8">
            <w:pPr>
              <w:rPr>
                <w:sz w:val="24"/>
                <w:szCs w:val="24"/>
              </w:rPr>
            </w:pPr>
            <w:r w:rsidRPr="00C329A8">
              <w:rPr>
                <w:sz w:val="24"/>
                <w:szCs w:val="24"/>
              </w:rPr>
              <w:t xml:space="preserve"> </w:t>
            </w:r>
            <w:r w:rsidR="00C329A8" w:rsidRPr="00C329A8">
              <w:rPr>
                <w:sz w:val="24"/>
                <w:szCs w:val="24"/>
              </w:rPr>
              <w:t>Professional</w:t>
            </w:r>
          </w:p>
        </w:tc>
        <w:tc>
          <w:tcPr>
            <w:tcW w:w="4675" w:type="dxa"/>
          </w:tcPr>
          <w:p w14:paraId="25E34F20" w14:textId="5F902B99" w:rsidR="00C329A8" w:rsidRPr="00C329A8" w:rsidRDefault="00C329A8" w:rsidP="00C329A8">
            <w:pPr>
              <w:rPr>
                <w:sz w:val="24"/>
                <w:szCs w:val="24"/>
              </w:rPr>
            </w:pPr>
            <w:r w:rsidRPr="00C329A8">
              <w:rPr>
                <w:sz w:val="24"/>
                <w:szCs w:val="24"/>
              </w:rPr>
              <w:t>Personal</w:t>
            </w:r>
          </w:p>
        </w:tc>
      </w:tr>
      <w:tr w:rsidR="00C329A8" w:rsidRPr="00C329A8" w14:paraId="356FC892" w14:textId="77777777" w:rsidTr="00C329A8">
        <w:tc>
          <w:tcPr>
            <w:tcW w:w="4675" w:type="dxa"/>
          </w:tcPr>
          <w:p w14:paraId="5DD0BB46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2BAD6105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</w:tr>
      <w:tr w:rsidR="00C329A8" w:rsidRPr="00C329A8" w14:paraId="217CC6C3" w14:textId="77777777" w:rsidTr="00C329A8">
        <w:tc>
          <w:tcPr>
            <w:tcW w:w="4675" w:type="dxa"/>
          </w:tcPr>
          <w:p w14:paraId="1C6E5505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4FC05B56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</w:tr>
      <w:tr w:rsidR="00C329A8" w:rsidRPr="00C329A8" w14:paraId="4432619D" w14:textId="77777777" w:rsidTr="00C329A8">
        <w:tc>
          <w:tcPr>
            <w:tcW w:w="4675" w:type="dxa"/>
          </w:tcPr>
          <w:p w14:paraId="4AE1FC7C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5A9FEC20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</w:tr>
      <w:tr w:rsidR="00C329A8" w:rsidRPr="00C329A8" w14:paraId="76FBBB54" w14:textId="77777777" w:rsidTr="00C329A8">
        <w:tc>
          <w:tcPr>
            <w:tcW w:w="4675" w:type="dxa"/>
          </w:tcPr>
          <w:p w14:paraId="5BD7A3A4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7AADC216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</w:tr>
      <w:tr w:rsidR="00C329A8" w:rsidRPr="00C329A8" w14:paraId="0D7B70D5" w14:textId="77777777" w:rsidTr="00C329A8">
        <w:tc>
          <w:tcPr>
            <w:tcW w:w="4675" w:type="dxa"/>
          </w:tcPr>
          <w:p w14:paraId="324E70BD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0647D9CE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</w:tr>
      <w:tr w:rsidR="00C329A8" w:rsidRPr="00C329A8" w14:paraId="3BEB24EE" w14:textId="77777777" w:rsidTr="00C329A8">
        <w:tc>
          <w:tcPr>
            <w:tcW w:w="4675" w:type="dxa"/>
          </w:tcPr>
          <w:p w14:paraId="0CC6CD77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41C4F4AB" w14:textId="77777777" w:rsidR="00C329A8" w:rsidRPr="00C329A8" w:rsidRDefault="00C329A8" w:rsidP="00C329A8">
            <w:pPr>
              <w:rPr>
                <w:sz w:val="24"/>
                <w:szCs w:val="24"/>
              </w:rPr>
            </w:pPr>
          </w:p>
        </w:tc>
      </w:tr>
    </w:tbl>
    <w:p w14:paraId="575005AE" w14:textId="77777777" w:rsidR="00C329A8" w:rsidRPr="00C329A8" w:rsidRDefault="00C329A8" w:rsidP="00A24343">
      <w:pPr>
        <w:shd w:val="clear" w:color="auto" w:fill="FFFFFF"/>
        <w:spacing w:line="240" w:lineRule="auto"/>
        <w:rPr>
          <w:sz w:val="24"/>
          <w:szCs w:val="24"/>
        </w:rPr>
      </w:pPr>
    </w:p>
    <w:p w14:paraId="23A91945" w14:textId="77777777" w:rsidR="008D1B45" w:rsidRPr="00C329A8" w:rsidRDefault="005F7069" w:rsidP="00441B8F">
      <w:pPr>
        <w:shd w:val="clear" w:color="auto" w:fill="FFFFFF"/>
        <w:spacing w:line="240" w:lineRule="auto"/>
        <w:jc w:val="center"/>
        <w:rPr>
          <w:sz w:val="28"/>
          <w:szCs w:val="28"/>
        </w:rPr>
      </w:pPr>
      <w:r w:rsidRPr="00C329A8">
        <w:rPr>
          <w:b/>
          <w:sz w:val="28"/>
          <w:szCs w:val="28"/>
        </w:rPr>
        <w:t>Review/visualize the perfect day getting done!</w:t>
      </w:r>
    </w:p>
    <w:p w14:paraId="09D01E3E" w14:textId="77777777" w:rsidR="00E053C1" w:rsidRDefault="00E053C1" w:rsidP="00E053C1">
      <w:pPr>
        <w:shd w:val="clear" w:color="auto" w:fill="FFFFFF"/>
        <w:spacing w:line="240" w:lineRule="auto"/>
        <w:rPr>
          <w:sz w:val="24"/>
          <w:szCs w:val="24"/>
        </w:rPr>
      </w:pPr>
      <w:r w:rsidRPr="00E053C1">
        <w:rPr>
          <w:sz w:val="24"/>
          <w:szCs w:val="24"/>
        </w:rPr>
        <w:t xml:space="preserve">Then at the end of the day, </w:t>
      </w:r>
      <w:r>
        <w:rPr>
          <w:sz w:val="24"/>
          <w:szCs w:val="24"/>
        </w:rPr>
        <w:t>answer these questions:</w:t>
      </w:r>
    </w:p>
    <w:p w14:paraId="40E07A02" w14:textId="00564CCF" w:rsidR="00441B8F" w:rsidRPr="00C329A8" w:rsidRDefault="00E053C1" w:rsidP="00A24343">
      <w:pPr>
        <w:shd w:val="clear" w:color="auto" w:fill="FFFFFF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</w:t>
      </w:r>
      <w:r w:rsidR="005F7069" w:rsidRPr="00C329A8">
        <w:rPr>
          <w:sz w:val="24"/>
          <w:szCs w:val="24"/>
        </w:rPr>
        <w:t>hat worked?  What was my favorite part of the day?</w:t>
      </w:r>
    </w:p>
    <w:p w14:paraId="238C414F" w14:textId="77777777" w:rsidR="00A24343" w:rsidRPr="00C329A8" w:rsidRDefault="00A24343" w:rsidP="00A24343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461D47B5" w14:textId="6C54B681" w:rsidR="00F50D45" w:rsidRPr="00C329A8" w:rsidRDefault="00F50D45" w:rsidP="00A24343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08EA6535" w14:textId="77777777" w:rsidR="00F50D45" w:rsidRPr="00C329A8" w:rsidRDefault="00F50D45" w:rsidP="00A24343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40CF3A8F" w14:textId="23395CED" w:rsidR="00441B8F" w:rsidRPr="00C329A8" w:rsidRDefault="005F7069" w:rsidP="00A24343">
      <w:pPr>
        <w:shd w:val="clear" w:color="auto" w:fill="FFFFFF"/>
        <w:spacing w:after="0" w:line="240" w:lineRule="auto"/>
        <w:rPr>
          <w:sz w:val="24"/>
          <w:szCs w:val="24"/>
        </w:rPr>
      </w:pPr>
      <w:r w:rsidRPr="00C329A8">
        <w:rPr>
          <w:sz w:val="24"/>
          <w:szCs w:val="24"/>
        </w:rPr>
        <w:t>What didn’t work?</w:t>
      </w:r>
    </w:p>
    <w:p w14:paraId="6AAEAC30" w14:textId="56B22B38" w:rsidR="00F50D45" w:rsidRPr="00C329A8" w:rsidRDefault="00F50D45" w:rsidP="00A24343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0C30F40A" w14:textId="77777777" w:rsidR="00A24343" w:rsidRPr="00C329A8" w:rsidRDefault="00A24343" w:rsidP="00A24343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7B0513B7" w14:textId="77777777" w:rsidR="00F50D45" w:rsidRPr="00C329A8" w:rsidRDefault="00F50D45" w:rsidP="00A24343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04D894A3" w14:textId="23AB989E" w:rsidR="008D1B45" w:rsidRDefault="005F7069" w:rsidP="00C329A8">
      <w:pPr>
        <w:shd w:val="clear" w:color="auto" w:fill="FFFFFF"/>
        <w:spacing w:after="0" w:line="240" w:lineRule="auto"/>
      </w:pPr>
      <w:r w:rsidRPr="00C329A8">
        <w:rPr>
          <w:sz w:val="24"/>
          <w:szCs w:val="24"/>
        </w:rPr>
        <w:t>What got me off track today or distracted me from my goals that I can be/do/have different results tomorrow?</w:t>
      </w:r>
    </w:p>
    <w:p w14:paraId="2DA75DF4" w14:textId="77777777" w:rsidR="00E611F3" w:rsidRDefault="00E611F3" w:rsidP="00E611F3"/>
    <w:sectPr w:rsidR="00E611F3" w:rsidSect="00A243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0" w:right="1440" w:bottom="900" w:left="1440" w:header="720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EB345" w14:textId="77777777" w:rsidR="00FB0011" w:rsidRDefault="00FB0011" w:rsidP="00E611F3">
      <w:pPr>
        <w:spacing w:after="0" w:line="240" w:lineRule="auto"/>
      </w:pPr>
      <w:r>
        <w:separator/>
      </w:r>
    </w:p>
  </w:endnote>
  <w:endnote w:type="continuationSeparator" w:id="0">
    <w:p w14:paraId="5564030F" w14:textId="77777777" w:rsidR="00FB0011" w:rsidRDefault="00FB0011" w:rsidP="00E61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2CFCB" w14:textId="77777777" w:rsidR="00E833FE" w:rsidRDefault="00E833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64D1E" w14:textId="069E57C0" w:rsidR="00E611F3" w:rsidRPr="00C329A8" w:rsidRDefault="00C329A8" w:rsidP="00C329A8">
    <w:pPr>
      <w:pStyle w:val="Footer"/>
    </w:pPr>
    <w:r>
      <w:t xml:space="preserve">Interested in finding a better way to </w:t>
    </w:r>
    <w:r>
      <w:t>g</w:t>
    </w:r>
    <w:r w:rsidR="00E833FE">
      <w:t>i</w:t>
    </w:r>
    <w:r>
      <w:t xml:space="preserve">t-er-done in your life?  Email </w:t>
    </w:r>
    <w:hyperlink r:id="rId1" w:history="1">
      <w:r w:rsidRPr="00F21AA8">
        <w:rPr>
          <w:rStyle w:val="Hyperlink"/>
        </w:rPr>
        <w:t>Char@bulletproofconsulting.ca</w:t>
      </w:r>
    </w:hyperlink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CA74F" w14:textId="77777777" w:rsidR="00E833FE" w:rsidRDefault="00E833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5008C" w14:textId="77777777" w:rsidR="00FB0011" w:rsidRDefault="00FB0011" w:rsidP="00E611F3">
      <w:pPr>
        <w:spacing w:after="0" w:line="240" w:lineRule="auto"/>
      </w:pPr>
      <w:r>
        <w:separator/>
      </w:r>
    </w:p>
  </w:footnote>
  <w:footnote w:type="continuationSeparator" w:id="0">
    <w:p w14:paraId="5A299635" w14:textId="77777777" w:rsidR="00FB0011" w:rsidRDefault="00FB0011" w:rsidP="00E61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0F552" w14:textId="77777777" w:rsidR="00E833FE" w:rsidRDefault="00E833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27602" w14:textId="77777777" w:rsidR="00E833FE" w:rsidRDefault="00E833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BD091" w14:textId="77777777" w:rsidR="00E833FE" w:rsidRDefault="00E833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42B38"/>
    <w:multiLevelType w:val="multilevel"/>
    <w:tmpl w:val="6F78CE1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B61429"/>
    <w:multiLevelType w:val="multilevel"/>
    <w:tmpl w:val="2EC6D6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49E1280"/>
    <w:multiLevelType w:val="multilevel"/>
    <w:tmpl w:val="F9AE32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C1MDK1MDYztzRW0lEKTi0uzszPAykwrAUA1cevPCwAAAA="/>
  </w:docVars>
  <w:rsids>
    <w:rsidRoot w:val="008D1B45"/>
    <w:rsid w:val="00441B8F"/>
    <w:rsid w:val="005F7069"/>
    <w:rsid w:val="00733EAC"/>
    <w:rsid w:val="008D1B45"/>
    <w:rsid w:val="00A24343"/>
    <w:rsid w:val="00C329A8"/>
    <w:rsid w:val="00E053C1"/>
    <w:rsid w:val="00E34B86"/>
    <w:rsid w:val="00E611F3"/>
    <w:rsid w:val="00E833FE"/>
    <w:rsid w:val="00F50D45"/>
    <w:rsid w:val="00FB0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85C7E"/>
  <w15:docId w15:val="{850FCBF8-B91C-42BC-A24D-B391308C3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E611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1F3"/>
  </w:style>
  <w:style w:type="paragraph" w:styleId="Footer">
    <w:name w:val="footer"/>
    <w:basedOn w:val="Normal"/>
    <w:link w:val="FooterChar"/>
    <w:uiPriority w:val="99"/>
    <w:unhideWhenUsed/>
    <w:rsid w:val="00E61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1F3"/>
  </w:style>
  <w:style w:type="paragraph" w:styleId="BalloonText">
    <w:name w:val="Balloon Text"/>
    <w:basedOn w:val="Normal"/>
    <w:link w:val="BalloonTextChar"/>
    <w:uiPriority w:val="99"/>
    <w:semiHidden/>
    <w:unhideWhenUsed/>
    <w:rsid w:val="00733E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A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32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329A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29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har@bulletproofconsulting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ne Norman</cp:lastModifiedBy>
  <cp:revision>5</cp:revision>
  <dcterms:created xsi:type="dcterms:W3CDTF">2021-09-20T13:46:00Z</dcterms:created>
  <dcterms:modified xsi:type="dcterms:W3CDTF">2021-09-20T13:58:00Z</dcterms:modified>
</cp:coreProperties>
</file>